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729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6059641" w14:textId="77777777" w:rsidR="00FF0874" w:rsidRDefault="00FF0874">
      <w:pPr>
        <w:rPr>
          <w:sz w:val="28"/>
          <w:szCs w:val="28"/>
        </w:rPr>
      </w:pPr>
    </w:p>
    <w:p w14:paraId="74F6A1CB" w14:textId="773276D4" w:rsidR="007B4A91" w:rsidRDefault="00FF0874">
      <w:pPr>
        <w:rPr>
          <w:sz w:val="28"/>
          <w:szCs w:val="28"/>
        </w:rPr>
      </w:pPr>
      <w:r>
        <w:rPr>
          <w:sz w:val="28"/>
          <w:szCs w:val="28"/>
        </w:rPr>
        <w:t>Escape from island</w:t>
      </w:r>
    </w:p>
    <w:p w14:paraId="34A9E19B" w14:textId="77777777" w:rsidR="007B4A91" w:rsidRDefault="003D729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67B3F5A" w14:textId="77777777" w:rsidR="00FF0874" w:rsidRDefault="00FF0874">
      <w:pPr>
        <w:ind w:left="720"/>
        <w:rPr>
          <w:sz w:val="28"/>
          <w:szCs w:val="28"/>
        </w:rPr>
      </w:pPr>
    </w:p>
    <w:p w14:paraId="555F2033" w14:textId="5D6455D0" w:rsidR="007B4A91" w:rsidRDefault="00FF087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should solve all </w:t>
      </w:r>
      <w:r w:rsidR="006F5095">
        <w:rPr>
          <w:sz w:val="28"/>
          <w:szCs w:val="28"/>
        </w:rPr>
        <w:t xml:space="preserve">number </w:t>
      </w:r>
      <w:r>
        <w:rPr>
          <w:sz w:val="28"/>
          <w:szCs w:val="28"/>
        </w:rPr>
        <w:t>puzzles to get the girl home</w:t>
      </w:r>
    </w:p>
    <w:p w14:paraId="3D632C61" w14:textId="77777777" w:rsidR="007B4A91" w:rsidRDefault="003D729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DBB7F44" w14:textId="77777777" w:rsidR="00FF0874" w:rsidRDefault="00FF0874">
      <w:pPr>
        <w:ind w:left="720"/>
        <w:rPr>
          <w:sz w:val="28"/>
          <w:szCs w:val="28"/>
        </w:rPr>
      </w:pPr>
    </w:p>
    <w:p w14:paraId="41B53D71" w14:textId="321D6BC0" w:rsidR="007B4A91" w:rsidRDefault="00FF087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girl stuck on the island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you have to solve all the puzzles</w:t>
      </w:r>
    </w:p>
    <w:p w14:paraId="6102F988" w14:textId="77777777" w:rsidR="007B4A91" w:rsidRDefault="003D729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85CFB5E" w14:textId="77777777" w:rsidR="00FF0874" w:rsidRDefault="00FF0874" w:rsidP="00FF0874">
      <w:pPr>
        <w:ind w:left="720"/>
        <w:rPr>
          <w:sz w:val="28"/>
          <w:szCs w:val="28"/>
        </w:rPr>
      </w:pPr>
    </w:p>
    <w:p w14:paraId="5EEFD724" w14:textId="17BB8D4E" w:rsidR="00FF0874" w:rsidRDefault="00FF0874" w:rsidP="00FF0874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her home.</w:t>
      </w:r>
    </w:p>
    <w:p w14:paraId="0AE3FDBE" w14:textId="77777777" w:rsidR="007B4A91" w:rsidRDefault="003D729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D729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9815601" w:rsidR="007B4A91" w:rsidRDefault="006F5095" w:rsidP="006F50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10BA81" w:rsidR="007B4A91" w:rsidRDefault="00FF08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ve the puzz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550FD86" w:rsidR="007B4A91" w:rsidRDefault="00FF08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zzle piec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729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D729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D729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D729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DAC84BD" w14:textId="77777777" w:rsidR="003D729F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3377956F" w:rsidR="007B4A91" w:rsidRDefault="00556965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 xml:space="preserve"> </w:t>
      </w:r>
    </w:p>
    <w:p w14:paraId="105F969D" w14:textId="51CD5BA6" w:rsidR="00E82B17" w:rsidRDefault="00E82B17">
      <w:pPr>
        <w:rPr>
          <w:sz w:val="28"/>
          <w:szCs w:val="28"/>
        </w:rPr>
      </w:pPr>
      <w:r>
        <w:rPr>
          <w:sz w:val="28"/>
          <w:szCs w:val="28"/>
        </w:rPr>
        <w:t>The levels difficulty level will increase by each passing level.</w:t>
      </w:r>
    </w:p>
    <w:p w14:paraId="0CCB324E" w14:textId="5C2285E5" w:rsidR="006F5095" w:rsidRDefault="006F5095">
      <w:pPr>
        <w:rPr>
          <w:sz w:val="28"/>
          <w:szCs w:val="28"/>
        </w:rPr>
      </w:pPr>
      <w:r>
        <w:rPr>
          <w:sz w:val="28"/>
          <w:szCs w:val="28"/>
        </w:rPr>
        <w:t>The difficul</w:t>
      </w:r>
      <w:r w:rsidR="003D729F">
        <w:rPr>
          <w:sz w:val="28"/>
          <w:szCs w:val="28"/>
        </w:rPr>
        <w:t xml:space="preserve">ty level of </w:t>
      </w:r>
      <w:proofErr w:type="spellStart"/>
      <w:r w:rsidR="003D729F">
        <w:rPr>
          <w:sz w:val="28"/>
          <w:szCs w:val="28"/>
        </w:rPr>
        <w:t>puzle</w:t>
      </w:r>
      <w:proofErr w:type="spellEnd"/>
      <w:r w:rsidR="003D729F">
        <w:rPr>
          <w:sz w:val="28"/>
          <w:szCs w:val="28"/>
        </w:rPr>
        <w:t xml:space="preserve"> will </w:t>
      </w:r>
      <w:proofErr w:type="spellStart"/>
      <w:r w:rsidR="003D729F">
        <w:rPr>
          <w:sz w:val="28"/>
          <w:szCs w:val="28"/>
        </w:rPr>
        <w:t>increse</w:t>
      </w:r>
      <w:proofErr w:type="spellEnd"/>
      <w:r w:rsidR="003D729F">
        <w:rPr>
          <w:sz w:val="28"/>
          <w:szCs w:val="28"/>
        </w:rPr>
        <w:t xml:space="preserve"> the grid ratio will </w:t>
      </w:r>
      <w:proofErr w:type="spellStart"/>
      <w:r w:rsidR="003D729F">
        <w:rPr>
          <w:sz w:val="28"/>
          <w:szCs w:val="28"/>
        </w:rPr>
        <w:t>increse</w:t>
      </w:r>
      <w:proofErr w:type="spellEnd"/>
      <w:r w:rsidR="003D729F">
        <w:rPr>
          <w:sz w:val="28"/>
          <w:szCs w:val="28"/>
        </w:rPr>
        <w:t xml:space="preserve"> by each passing level.</w:t>
      </w:r>
    </w:p>
    <w:p w14:paraId="24B987DE" w14:textId="488F82AA" w:rsidR="007B4A91" w:rsidRDefault="003D729F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729F"/>
    <w:rsid w:val="00556965"/>
    <w:rsid w:val="006E2081"/>
    <w:rsid w:val="006F5095"/>
    <w:rsid w:val="007B4A91"/>
    <w:rsid w:val="00BA2A26"/>
    <w:rsid w:val="00E82B17"/>
    <w:rsid w:val="00FF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 Inamdar</dc:creator>
  <cp:lastModifiedBy>Arya Inamdar</cp:lastModifiedBy>
  <cp:revision>2</cp:revision>
  <dcterms:created xsi:type="dcterms:W3CDTF">2021-06-30T10:55:00Z</dcterms:created>
  <dcterms:modified xsi:type="dcterms:W3CDTF">2021-06-30T10:55:00Z</dcterms:modified>
</cp:coreProperties>
</file>